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2D4BC" w14:textId="679DD3C1" w:rsidR="00817A69" w:rsidRPr="004048DF" w:rsidRDefault="00817A69" w:rsidP="00817A69">
      <w:pPr>
        <w:spacing w:after="120"/>
        <w:jc w:val="both"/>
        <w:rPr>
          <w:rFonts w:ascii="Calibri" w:hAnsi="Calibri" w:cs="Calibri"/>
          <w:b/>
          <w:sz w:val="24"/>
          <w:szCs w:val="24"/>
        </w:rPr>
      </w:pPr>
      <w:r w:rsidRPr="004048DF">
        <w:rPr>
          <w:rFonts w:ascii="Calibri" w:hAnsi="Calibri" w:cs="Calibri"/>
          <w:b/>
          <w:sz w:val="24"/>
          <w:szCs w:val="24"/>
        </w:rPr>
        <w:t xml:space="preserve">Załącznik nr </w:t>
      </w:r>
      <w:r w:rsidR="00F95A7F">
        <w:rPr>
          <w:rFonts w:ascii="Calibri" w:hAnsi="Calibri" w:cs="Calibri"/>
          <w:b/>
          <w:sz w:val="24"/>
          <w:szCs w:val="24"/>
        </w:rPr>
        <w:t>2</w:t>
      </w:r>
      <w:r w:rsidRPr="004048DF">
        <w:rPr>
          <w:rFonts w:ascii="Calibri" w:hAnsi="Calibri" w:cs="Calibri"/>
          <w:b/>
          <w:sz w:val="24"/>
          <w:szCs w:val="24"/>
        </w:rPr>
        <w:t xml:space="preserve"> do zapytania ofertowego</w:t>
      </w:r>
    </w:p>
    <w:p w14:paraId="41C79E1C" w14:textId="2A2A548D" w:rsidR="009E7091" w:rsidRDefault="009E7091" w:rsidP="00D234DD">
      <w:pPr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7B599058" w14:textId="77777777" w:rsidR="00A307B3" w:rsidRDefault="00A307B3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35CC294C" w14:textId="0FF66A52" w:rsidR="00292508" w:rsidRPr="00292508" w:rsidRDefault="00292508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Oświadczenie o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sposobie pozyskania</w:t>
      </w:r>
      <w:r w:rsidR="005E6E3E">
        <w:rPr>
          <w:rFonts w:ascii="Calibri" w:hAnsi="Calibri" w:cs="Calibri"/>
          <w:b/>
          <w:bCs/>
          <w:sz w:val="24"/>
          <w:szCs w:val="24"/>
        </w:rPr>
        <w:t xml:space="preserve"> wymaganych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umiejętności i wiedzy.</w:t>
      </w:r>
    </w:p>
    <w:p w14:paraId="7C851462" w14:textId="77777777" w:rsidR="00424D87" w:rsidRPr="004048DF" w:rsidRDefault="00424D87" w:rsidP="00411205">
      <w:pPr>
        <w:rPr>
          <w:rFonts w:ascii="Calibri" w:hAnsi="Calibri" w:cs="Calibri"/>
          <w:sz w:val="24"/>
          <w:szCs w:val="24"/>
        </w:rPr>
      </w:pPr>
    </w:p>
    <w:p w14:paraId="4080FC7C" w14:textId="77777777" w:rsidR="00A307B3" w:rsidRDefault="00A307B3" w:rsidP="00292508">
      <w:pPr>
        <w:jc w:val="both"/>
        <w:rPr>
          <w:rFonts w:asciiTheme="minorHAnsi" w:hAnsiTheme="minorHAnsi"/>
          <w:sz w:val="24"/>
          <w:szCs w:val="24"/>
        </w:rPr>
      </w:pPr>
    </w:p>
    <w:p w14:paraId="0B08C1DD" w14:textId="360387E4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  <w:r w:rsidRPr="004E02E9">
        <w:rPr>
          <w:rFonts w:asciiTheme="minorHAnsi" w:hAnsiTheme="minorHAnsi"/>
          <w:sz w:val="24"/>
          <w:szCs w:val="24"/>
        </w:rPr>
        <w:t>Ja, niżej podpisany/a</w:t>
      </w:r>
      <w:r w:rsidR="004E02E9">
        <w:rPr>
          <w:rFonts w:asciiTheme="minorHAnsi" w:hAnsiTheme="minorHAnsi"/>
          <w:sz w:val="24"/>
          <w:szCs w:val="24"/>
        </w:rPr>
        <w:t xml:space="preserve"> ……..</w:t>
      </w:r>
      <w:r w:rsidRPr="004E02E9">
        <w:rPr>
          <w:rFonts w:asciiTheme="minorHAnsi" w:hAnsiTheme="minorHAnsi"/>
          <w:sz w:val="24"/>
          <w:szCs w:val="24"/>
        </w:rPr>
        <w:t xml:space="preserve">............................................................................................................ </w:t>
      </w:r>
    </w:p>
    <w:p w14:paraId="68007733" w14:textId="77777777" w:rsidR="00FB63CA" w:rsidRPr="004E02E9" w:rsidRDefault="00FB63CA" w:rsidP="002F6A5A">
      <w:pPr>
        <w:ind w:left="3540" w:firstLine="708"/>
        <w:jc w:val="both"/>
        <w:rPr>
          <w:rFonts w:asciiTheme="minorHAnsi" w:hAnsiTheme="minorHAnsi"/>
        </w:rPr>
      </w:pPr>
      <w:r w:rsidRPr="004E02E9">
        <w:rPr>
          <w:rFonts w:asciiTheme="minorHAnsi" w:hAnsiTheme="minorHAnsi"/>
        </w:rPr>
        <w:t xml:space="preserve">(imię i nazwisko) </w:t>
      </w:r>
    </w:p>
    <w:p w14:paraId="3A63049B" w14:textId="77777777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14:paraId="465FE803" w14:textId="77777777" w:rsidR="00AE6584" w:rsidRDefault="00AE6584" w:rsidP="00292508">
      <w:pPr>
        <w:jc w:val="both"/>
        <w:rPr>
          <w:rFonts w:asciiTheme="minorHAnsi" w:hAnsiTheme="minorHAnsi"/>
          <w:b/>
          <w:bCs/>
          <w:sz w:val="24"/>
          <w:szCs w:val="24"/>
        </w:rPr>
      </w:pPr>
    </w:p>
    <w:p w14:paraId="3E0C0BA2" w14:textId="57006CEF" w:rsidR="00FB63CA" w:rsidRPr="004E02E9" w:rsidRDefault="00FB63CA" w:rsidP="00292508">
      <w:pPr>
        <w:jc w:val="both"/>
        <w:rPr>
          <w:rFonts w:asciiTheme="minorHAnsi" w:hAnsiTheme="minorHAnsi"/>
          <w:b/>
          <w:bCs/>
          <w:sz w:val="24"/>
          <w:szCs w:val="24"/>
        </w:rPr>
      </w:pPr>
      <w:r w:rsidRPr="004E02E9">
        <w:rPr>
          <w:rFonts w:asciiTheme="minorHAnsi" w:hAnsiTheme="minorHAnsi"/>
          <w:b/>
          <w:bCs/>
          <w:sz w:val="24"/>
          <w:szCs w:val="24"/>
        </w:rPr>
        <w:t xml:space="preserve">Oświadczam, że: </w:t>
      </w:r>
    </w:p>
    <w:p w14:paraId="4AC6BD2C" w14:textId="77777777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14:paraId="5144F40B" w14:textId="01FE921F" w:rsidR="00403B03" w:rsidRDefault="004E02E9" w:rsidP="00403B03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</w:pPr>
      <w:r w:rsidRPr="00FF75ED">
        <w:rPr>
          <w:rFonts w:asciiTheme="minorHAnsi" w:hAnsiTheme="minorHAnsi"/>
          <w:sz w:val="24"/>
          <w:szCs w:val="24"/>
        </w:rPr>
        <w:t>z</w:t>
      </w:r>
      <w:r w:rsidR="00AC541E" w:rsidRPr="00FF75ED">
        <w:rPr>
          <w:rFonts w:asciiTheme="minorHAnsi" w:hAnsiTheme="minorHAnsi"/>
          <w:sz w:val="24"/>
          <w:szCs w:val="24"/>
        </w:rPr>
        <w:t>dobyłem</w:t>
      </w:r>
      <w:r w:rsidR="00010AD3" w:rsidRPr="00FF75ED">
        <w:rPr>
          <w:rFonts w:asciiTheme="minorHAnsi" w:hAnsiTheme="minorHAnsi"/>
          <w:sz w:val="24"/>
          <w:szCs w:val="24"/>
        </w:rPr>
        <w:t>/łam</w:t>
      </w:r>
      <w:r w:rsidR="00AC541E" w:rsidRPr="00FF75ED">
        <w:rPr>
          <w:rFonts w:asciiTheme="minorHAnsi" w:hAnsiTheme="minorHAnsi"/>
          <w:sz w:val="24"/>
          <w:szCs w:val="24"/>
        </w:rPr>
        <w:t xml:space="preserve"> </w:t>
      </w:r>
      <w:r w:rsidR="00F95A7F">
        <w:rPr>
          <w:rFonts w:asciiTheme="minorHAnsi" w:hAnsiTheme="minorHAnsi"/>
          <w:sz w:val="24"/>
          <w:szCs w:val="24"/>
        </w:rPr>
        <w:t>u</w:t>
      </w:r>
      <w:r w:rsidR="00F95A7F" w:rsidRPr="00F95A7F">
        <w:rPr>
          <w:rFonts w:asciiTheme="minorHAnsi" w:hAnsiTheme="minorHAnsi"/>
          <w:sz w:val="24"/>
          <w:szCs w:val="24"/>
        </w:rPr>
        <w:t>miejętność projektowania graficznego obejmujących przestrzeń kolorystyczną, skalę, typografię i layout na poziomie zaawansowanym w środowisku 2D i 3D</w:t>
      </w:r>
      <w:r w:rsidR="00F95A7F" w:rsidRPr="00FF75ED">
        <w:rPr>
          <w:rFonts w:asciiTheme="minorHAnsi" w:hAnsiTheme="minorHAnsi"/>
          <w:sz w:val="24"/>
          <w:szCs w:val="24"/>
        </w:rPr>
        <w:t xml:space="preserve"> </w:t>
      </w:r>
      <w:r w:rsidR="006A7747" w:rsidRPr="00FF75ED">
        <w:rPr>
          <w:rFonts w:asciiTheme="minorHAnsi" w:hAnsiTheme="minorHAnsi"/>
          <w:sz w:val="24"/>
          <w:szCs w:val="24"/>
        </w:rPr>
        <w:t>w czasie</w:t>
      </w:r>
      <w:r w:rsidR="006B6C0E">
        <w:rPr>
          <w:rFonts w:asciiTheme="minorHAnsi" w:hAnsiTheme="minorHAnsi"/>
          <w:sz w:val="24"/>
          <w:szCs w:val="24"/>
        </w:rPr>
        <w:t>:</w:t>
      </w:r>
      <w:r w:rsidR="00A709CF" w:rsidRPr="00F95A7F">
        <w:rPr>
          <w:sz w:val="24"/>
          <w:szCs w:val="24"/>
        </w:rPr>
        <w:t>*</w:t>
      </w:r>
      <w:r w:rsidR="00AC541E" w:rsidRPr="00403B03">
        <w:rPr>
          <w:rFonts w:asciiTheme="minorHAnsi" w:hAnsiTheme="minorHAnsi"/>
          <w:sz w:val="24"/>
          <w:szCs w:val="24"/>
        </w:rPr>
        <w:t xml:space="preserve"> </w:t>
      </w:r>
    </w:p>
    <w:p w14:paraId="01B73D13" w14:textId="77777777" w:rsidR="00A307B3" w:rsidRDefault="00A307B3" w:rsidP="00A307B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12D639D" w14:textId="5FB1DC14" w:rsidR="008A0865" w:rsidRDefault="004E02E9" w:rsidP="0031052E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tudiów w ……………………</w:t>
      </w:r>
      <w:r w:rsidR="008A0865">
        <w:rPr>
          <w:rFonts w:asciiTheme="minorHAnsi" w:hAnsiTheme="minorHAnsi"/>
          <w:sz w:val="24"/>
          <w:szCs w:val="24"/>
        </w:rPr>
        <w:t>………….</w:t>
      </w:r>
      <w:r>
        <w:rPr>
          <w:rFonts w:asciiTheme="minorHAnsi" w:hAnsiTheme="minorHAnsi"/>
          <w:sz w:val="24"/>
          <w:szCs w:val="24"/>
        </w:rPr>
        <w:t xml:space="preserve"> na kierunku ………………………………</w:t>
      </w:r>
      <w:r w:rsidR="008A0865">
        <w:rPr>
          <w:rFonts w:asciiTheme="minorHAnsi" w:hAnsiTheme="minorHAnsi"/>
          <w:sz w:val="24"/>
          <w:szCs w:val="24"/>
        </w:rPr>
        <w:t>……………………………</w:t>
      </w:r>
      <w:r>
        <w:rPr>
          <w:rFonts w:asciiTheme="minorHAnsi" w:hAnsiTheme="minorHAnsi"/>
          <w:sz w:val="24"/>
          <w:szCs w:val="24"/>
        </w:rPr>
        <w:t xml:space="preserve"> </w:t>
      </w:r>
    </w:p>
    <w:p w14:paraId="231DE616" w14:textId="0225BDBF" w:rsidR="008A0865" w:rsidRPr="008A0865" w:rsidRDefault="008A0865" w:rsidP="00403B03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59D1D791" w14:textId="77777777" w:rsidR="00403B03" w:rsidRDefault="00403B03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EE47B89" w14:textId="097F41B2" w:rsidR="00AC541E" w:rsidRDefault="00403B03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</w:t>
      </w:r>
      <w:r w:rsidR="004E02E9">
        <w:rPr>
          <w:rFonts w:asciiTheme="minorHAnsi" w:hAnsiTheme="minorHAnsi"/>
          <w:sz w:val="24"/>
          <w:szCs w:val="24"/>
        </w:rPr>
        <w:t xml:space="preserve">ramach </w:t>
      </w:r>
      <w:r w:rsidR="00AC541E" w:rsidRPr="00AC541E">
        <w:rPr>
          <w:rFonts w:asciiTheme="minorHAnsi" w:hAnsiTheme="minorHAnsi"/>
          <w:sz w:val="24"/>
          <w:szCs w:val="24"/>
        </w:rPr>
        <w:t>realizacji przedmiotu</w:t>
      </w:r>
      <w:r w:rsidR="008A0865">
        <w:rPr>
          <w:rFonts w:asciiTheme="minorHAnsi" w:hAnsiTheme="minorHAnsi"/>
          <w:sz w:val="24"/>
          <w:szCs w:val="24"/>
        </w:rPr>
        <w:t>………………………….</w:t>
      </w:r>
      <w:r w:rsidR="00AC541E" w:rsidRPr="00AC541E">
        <w:rPr>
          <w:rFonts w:asciiTheme="minorHAnsi" w:hAnsiTheme="minorHAnsi"/>
          <w:sz w:val="24"/>
          <w:szCs w:val="24"/>
        </w:rPr>
        <w:t>………………</w:t>
      </w:r>
      <w:r w:rsidR="004E02E9">
        <w:rPr>
          <w:rFonts w:asciiTheme="minorHAnsi" w:hAnsiTheme="minorHAnsi"/>
          <w:sz w:val="24"/>
          <w:szCs w:val="24"/>
        </w:rPr>
        <w:t xml:space="preserve"> w roku akademickim</w:t>
      </w:r>
      <w:r w:rsidR="008A0865">
        <w:rPr>
          <w:rFonts w:asciiTheme="minorHAnsi" w:hAnsiTheme="minorHAnsi"/>
          <w:sz w:val="24"/>
          <w:szCs w:val="24"/>
        </w:rPr>
        <w:t>..</w:t>
      </w:r>
      <w:r w:rsidR="00AC541E" w:rsidRPr="00AC541E">
        <w:rPr>
          <w:rFonts w:asciiTheme="minorHAnsi" w:hAnsiTheme="minorHAnsi"/>
          <w:sz w:val="24"/>
          <w:szCs w:val="24"/>
        </w:rPr>
        <w:t>…………….</w:t>
      </w:r>
    </w:p>
    <w:p w14:paraId="720802FB" w14:textId="5CDB6097" w:rsidR="00351B61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7155DC4" w14:textId="3F9A1DBA" w:rsidR="00351B61" w:rsidRPr="000C5AF7" w:rsidRDefault="00351B61" w:rsidP="0031052E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59D40373" w14:textId="77777777" w:rsidR="00351B61" w:rsidRPr="000C5AF7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6172604" w14:textId="39DF2A68" w:rsidR="00351B61" w:rsidRPr="000C5AF7" w:rsidRDefault="00411F19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</w:t>
      </w:r>
      <w:r w:rsidR="00351B61" w:rsidRPr="000C5AF7">
        <w:rPr>
          <w:rFonts w:asciiTheme="minorHAnsi" w:hAnsiTheme="minorHAnsi"/>
          <w:sz w:val="24"/>
          <w:szCs w:val="24"/>
        </w:rPr>
        <w:t xml:space="preserve"> …………………………………………</w:t>
      </w:r>
      <w:r w:rsidR="000C5AF7">
        <w:rPr>
          <w:rFonts w:asciiTheme="minorHAnsi" w:hAnsiTheme="minorHAnsi"/>
          <w:sz w:val="24"/>
          <w:szCs w:val="24"/>
        </w:rPr>
        <w:t>………………</w:t>
      </w:r>
      <w:r w:rsidR="00351B61" w:rsidRPr="000C5AF7">
        <w:rPr>
          <w:rFonts w:asciiTheme="minorHAnsi" w:hAnsiTheme="minorHAnsi"/>
          <w:sz w:val="24"/>
          <w:szCs w:val="24"/>
        </w:rPr>
        <w:t>.</w:t>
      </w:r>
    </w:p>
    <w:p w14:paraId="46A49DFC" w14:textId="4A46106D" w:rsidR="00351B61" w:rsidRPr="000C5AF7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026617C" w14:textId="2A23F876" w:rsidR="00403B03" w:rsidRPr="00171A1B" w:rsidRDefault="000C5AF7" w:rsidP="00171A1B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="00351B61" w:rsidRPr="000C5AF7">
        <w:rPr>
          <w:rFonts w:asciiTheme="minorHAnsi" w:hAnsiTheme="minorHAnsi"/>
          <w:sz w:val="24"/>
          <w:szCs w:val="24"/>
        </w:rPr>
        <w:t>………………………….</w:t>
      </w:r>
      <w:r w:rsidR="00B76585" w:rsidRPr="000C5AF7">
        <w:rPr>
          <w:rFonts w:asciiTheme="minorHAnsi" w:hAnsiTheme="minorHAnsi"/>
          <w:sz w:val="24"/>
          <w:szCs w:val="24"/>
        </w:rPr>
        <w:t>..........................................................................(wskazać in</w:t>
      </w:r>
      <w:r w:rsidR="0023160C" w:rsidRPr="000C5AF7">
        <w:rPr>
          <w:rFonts w:asciiTheme="minorHAnsi" w:hAnsiTheme="minorHAnsi"/>
          <w:sz w:val="24"/>
          <w:szCs w:val="24"/>
        </w:rPr>
        <w:t>ny sposób zdobycia umiejętności)</w:t>
      </w:r>
    </w:p>
    <w:p w14:paraId="3B9F10CA" w14:textId="77777777" w:rsidR="00574A5B" w:rsidRDefault="00574A5B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4F99784" w14:textId="77777777" w:rsidR="00244266" w:rsidRDefault="00244266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1891551" w14:textId="77777777" w:rsidR="00244266" w:rsidRPr="00574A5B" w:rsidRDefault="00244266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1759888" w14:textId="7633472F" w:rsidR="00244266" w:rsidRDefault="00244266" w:rsidP="00244266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244266" w:rsidSect="00F95A7F">
          <w:type w:val="continuous"/>
          <w:pgSz w:w="11906" w:h="16838"/>
          <w:pgMar w:top="567" w:right="1417" w:bottom="709" w:left="1417" w:header="708" w:footer="708" w:gutter="0"/>
          <w:cols w:space="708"/>
          <w:docGrid w:linePitch="360"/>
        </w:sectPr>
      </w:pPr>
      <w:r w:rsidRPr="00FF75ED">
        <w:rPr>
          <w:rFonts w:asciiTheme="minorHAnsi" w:hAnsiTheme="minorHAnsi"/>
          <w:sz w:val="24"/>
          <w:szCs w:val="24"/>
        </w:rPr>
        <w:t xml:space="preserve">zdobyłem/łam </w:t>
      </w:r>
      <w:r w:rsidR="00F95A7F">
        <w:rPr>
          <w:rFonts w:asciiTheme="minorHAnsi" w:hAnsiTheme="minorHAnsi"/>
          <w:sz w:val="24"/>
          <w:szCs w:val="24"/>
        </w:rPr>
        <w:t>u</w:t>
      </w:r>
      <w:r w:rsidR="00F95A7F" w:rsidRPr="00F95A7F">
        <w:rPr>
          <w:rFonts w:asciiTheme="minorHAnsi" w:hAnsiTheme="minorHAnsi"/>
          <w:sz w:val="24"/>
          <w:szCs w:val="24"/>
        </w:rPr>
        <w:t xml:space="preserve">miejętność korzystania z różnych </w:t>
      </w:r>
      <w:proofErr w:type="spellStart"/>
      <w:r w:rsidR="00F95A7F" w:rsidRPr="00F95A7F">
        <w:rPr>
          <w:rFonts w:asciiTheme="minorHAnsi" w:hAnsiTheme="minorHAnsi"/>
          <w:sz w:val="24"/>
          <w:szCs w:val="24"/>
        </w:rPr>
        <w:t>źr</w:t>
      </w:r>
      <w:proofErr w:type="spellEnd"/>
      <w:r w:rsidR="00F95A7F" w:rsidRPr="00F95A7F">
        <w:rPr>
          <w:rFonts w:asciiTheme="minorHAnsi" w:hAnsiTheme="minorHAnsi"/>
          <w:sz w:val="24"/>
          <w:szCs w:val="24"/>
        </w:rPr>
        <w:t>ó</w:t>
      </w:r>
      <w:proofErr w:type="spellStart"/>
      <w:r w:rsidR="00F95A7F" w:rsidRPr="00F95A7F">
        <w:rPr>
          <w:rFonts w:asciiTheme="minorHAnsi" w:hAnsiTheme="minorHAnsi"/>
          <w:sz w:val="24"/>
          <w:szCs w:val="24"/>
        </w:rPr>
        <w:t>deł</w:t>
      </w:r>
      <w:proofErr w:type="spellEnd"/>
      <w:r w:rsidR="00F95A7F" w:rsidRPr="00F95A7F">
        <w:rPr>
          <w:rFonts w:asciiTheme="minorHAnsi" w:hAnsiTheme="minorHAnsi"/>
          <w:sz w:val="24"/>
          <w:szCs w:val="24"/>
        </w:rPr>
        <w:t xml:space="preserve"> i formatów plików takich jak pliki rastrowe, wektorowe i formaty plików do projektowania PSD, JPG, OBJ i SVG</w:t>
      </w:r>
      <w:r w:rsidR="00333316">
        <w:rPr>
          <w:rFonts w:asciiTheme="minorHAnsi" w:hAnsiTheme="minorHAnsi"/>
          <w:sz w:val="24"/>
          <w:szCs w:val="24"/>
        </w:rPr>
        <w:br/>
      </w:r>
      <w:r w:rsidRPr="00FF75ED">
        <w:rPr>
          <w:rFonts w:asciiTheme="minorHAnsi" w:hAnsiTheme="minorHAnsi"/>
          <w:sz w:val="24"/>
          <w:szCs w:val="24"/>
        </w:rPr>
        <w:t>w czasie</w:t>
      </w:r>
      <w:r>
        <w:rPr>
          <w:rFonts w:asciiTheme="minorHAnsi" w:hAnsiTheme="minorHAnsi"/>
          <w:sz w:val="24"/>
          <w:szCs w:val="24"/>
        </w:rPr>
        <w:t>:</w:t>
      </w:r>
      <w:r w:rsidRPr="00F95A7F">
        <w:rPr>
          <w:rFonts w:asciiTheme="minorHAnsi" w:hAnsiTheme="minorHAnsi"/>
          <w:sz w:val="24"/>
          <w:szCs w:val="24"/>
        </w:rPr>
        <w:footnoteReference w:customMarkFollows="1" w:id="1"/>
        <w:sym w:font="Symbol" w:char="F02A"/>
      </w:r>
    </w:p>
    <w:p w14:paraId="076972A6" w14:textId="77777777" w:rsidR="00244266" w:rsidRPr="00333316" w:rsidRDefault="00244266" w:rsidP="00244266">
      <w:pPr>
        <w:jc w:val="both"/>
        <w:rPr>
          <w:rFonts w:asciiTheme="minorHAnsi" w:hAnsiTheme="minorHAnsi"/>
          <w:sz w:val="24"/>
          <w:szCs w:val="24"/>
        </w:rPr>
        <w:sectPr w:rsidR="00244266" w:rsidRPr="00333316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73600A97" w14:textId="77777777" w:rsidR="00244266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46833D37" w14:textId="77777777" w:rsidR="00244266" w:rsidRPr="008A0865" w:rsidRDefault="00244266" w:rsidP="00244266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33D03249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525E30D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29843CF8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123C85D" w14:textId="77777777" w:rsidR="00244266" w:rsidRPr="000C5AF7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w czasie kursu/szkolenia o tytule ………………………………………………………………………………</w:t>
      </w:r>
    </w:p>
    <w:p w14:paraId="64CA828E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7FF7B92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Pr="000C5AF7">
        <w:rPr>
          <w:rFonts w:asciiTheme="minorHAnsi" w:hAnsiTheme="minorHAnsi"/>
          <w:sz w:val="24"/>
          <w:szCs w:val="24"/>
        </w:rPr>
        <w:t>.</w:t>
      </w:r>
    </w:p>
    <w:p w14:paraId="2F345ECA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725418E" w14:textId="77777777" w:rsidR="00244266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3B5093B7" w14:textId="77777777" w:rsidR="00244266" w:rsidRDefault="00244266" w:rsidP="00244266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0F328DB3" w14:textId="77777777" w:rsidR="00574A5B" w:rsidRPr="00244266" w:rsidRDefault="00574A5B" w:rsidP="00244266">
      <w:pPr>
        <w:jc w:val="both"/>
        <w:rPr>
          <w:rFonts w:asciiTheme="minorHAnsi" w:hAnsiTheme="minorHAnsi"/>
          <w:sz w:val="24"/>
          <w:szCs w:val="24"/>
        </w:rPr>
      </w:pPr>
    </w:p>
    <w:p w14:paraId="58A1A149" w14:textId="77777777" w:rsidR="00244266" w:rsidRDefault="00244266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2FEBD11F" w14:textId="77777777" w:rsidR="00244266" w:rsidRPr="00574A5B" w:rsidRDefault="00244266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0F8215C" w14:textId="0A005DF6" w:rsidR="00AE6584" w:rsidRDefault="00AE6584" w:rsidP="00AE6584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AE6584" w:rsidSect="00F95A7F">
          <w:headerReference w:type="default" r:id="rId8"/>
          <w:type w:val="continuous"/>
          <w:pgSz w:w="11906" w:h="16838"/>
          <w:pgMar w:top="284" w:right="1417" w:bottom="284" w:left="1417" w:header="708" w:footer="708" w:gutter="0"/>
          <w:cols w:space="708"/>
          <w:docGrid w:linePitch="360"/>
        </w:sectPr>
      </w:pPr>
      <w:r w:rsidRPr="00FF75ED">
        <w:rPr>
          <w:rFonts w:asciiTheme="minorHAnsi" w:hAnsiTheme="minorHAnsi"/>
          <w:sz w:val="24"/>
          <w:szCs w:val="24"/>
        </w:rPr>
        <w:lastRenderedPageBreak/>
        <w:t xml:space="preserve">zdobyłem/łam </w:t>
      </w:r>
      <w:r w:rsidR="00F95A7F">
        <w:rPr>
          <w:rFonts w:asciiTheme="minorHAnsi" w:hAnsiTheme="minorHAnsi"/>
          <w:sz w:val="24"/>
          <w:szCs w:val="24"/>
        </w:rPr>
        <w:t>u</w:t>
      </w:r>
      <w:r w:rsidR="00F95A7F" w:rsidRPr="00F95A7F">
        <w:rPr>
          <w:rFonts w:asciiTheme="minorHAnsi" w:hAnsiTheme="minorHAnsi"/>
          <w:sz w:val="24"/>
          <w:szCs w:val="24"/>
        </w:rPr>
        <w:t xml:space="preserve">miejętność projektowania i przetwarzania modeli 3D w programach </w:t>
      </w:r>
      <w:proofErr w:type="spellStart"/>
      <w:r w:rsidR="00F95A7F" w:rsidRPr="00F95A7F">
        <w:rPr>
          <w:rFonts w:asciiTheme="minorHAnsi" w:hAnsiTheme="minorHAnsi"/>
          <w:sz w:val="24"/>
          <w:szCs w:val="24"/>
        </w:rPr>
        <w:t>Blender</w:t>
      </w:r>
      <w:proofErr w:type="spellEnd"/>
      <w:r w:rsidR="00F95A7F" w:rsidRPr="00F95A7F">
        <w:rPr>
          <w:rFonts w:asciiTheme="minorHAnsi" w:hAnsiTheme="minorHAnsi"/>
          <w:sz w:val="24"/>
          <w:szCs w:val="24"/>
        </w:rPr>
        <w:t xml:space="preserve"> i </w:t>
      </w:r>
      <w:proofErr w:type="spellStart"/>
      <w:r w:rsidR="00F95A7F" w:rsidRPr="00F95A7F">
        <w:rPr>
          <w:rFonts w:asciiTheme="minorHAnsi" w:hAnsiTheme="minorHAnsi"/>
          <w:sz w:val="24"/>
          <w:szCs w:val="24"/>
        </w:rPr>
        <w:t>SketchUp</w:t>
      </w:r>
      <w:proofErr w:type="spellEnd"/>
      <w:r w:rsidR="006A7747" w:rsidRPr="00FF75ED">
        <w:rPr>
          <w:rFonts w:asciiTheme="minorHAnsi" w:hAnsiTheme="minorHAnsi"/>
          <w:sz w:val="24"/>
          <w:szCs w:val="24"/>
        </w:rPr>
        <w:t xml:space="preserve"> w czasie</w:t>
      </w:r>
      <w:r>
        <w:rPr>
          <w:rFonts w:asciiTheme="minorHAnsi" w:hAnsiTheme="minorHAnsi"/>
          <w:sz w:val="24"/>
          <w:szCs w:val="24"/>
        </w:rPr>
        <w:t>:</w:t>
      </w:r>
      <w:r w:rsidRPr="00F95A7F">
        <w:footnoteReference w:customMarkFollows="1" w:id="2"/>
        <w:sym w:font="Symbol" w:char="F02A"/>
      </w:r>
    </w:p>
    <w:p w14:paraId="4A248955" w14:textId="77777777" w:rsidR="00AE6584" w:rsidRPr="00502AE1" w:rsidRDefault="00AE6584" w:rsidP="00AE6584">
      <w:pPr>
        <w:jc w:val="both"/>
        <w:rPr>
          <w:rFonts w:asciiTheme="minorHAnsi" w:hAnsiTheme="minorHAnsi"/>
        </w:rPr>
        <w:sectPr w:rsidR="00AE6584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76B56395" w14:textId="77777777" w:rsidR="00AE6584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27BA5167" w14:textId="77777777" w:rsidR="00AE6584" w:rsidRPr="008A0865" w:rsidRDefault="00AE6584" w:rsidP="00AE6584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31D1A314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269F4C1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45DF7CAF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29BF26FC" w14:textId="0AFE7606" w:rsidR="00AE6584" w:rsidRPr="000C5AF7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25474A1F" w14:textId="77777777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AF3400F" w14:textId="04D6EFC5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="006A7747">
        <w:rPr>
          <w:rFonts w:asciiTheme="minorHAnsi" w:hAnsiTheme="minorHAnsi"/>
          <w:sz w:val="24"/>
          <w:szCs w:val="24"/>
        </w:rPr>
        <w:t>…………………………….</w:t>
      </w:r>
    </w:p>
    <w:p w14:paraId="20ED4D27" w14:textId="77777777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AB59281" w14:textId="77777777" w:rsidR="00AE6584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32C247B0" w14:textId="77777777" w:rsidR="00AE6584" w:rsidRDefault="00AE6584" w:rsidP="00AE6584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27E3B74F" w14:textId="77777777" w:rsidR="00D413DB" w:rsidRDefault="00D413DB" w:rsidP="00F95A7F">
      <w:pPr>
        <w:jc w:val="both"/>
        <w:rPr>
          <w:rFonts w:asciiTheme="minorHAnsi" w:hAnsiTheme="minorHAnsi"/>
          <w:sz w:val="24"/>
          <w:szCs w:val="24"/>
        </w:rPr>
      </w:pPr>
    </w:p>
    <w:p w14:paraId="6CB9AAA0" w14:textId="764780DA" w:rsidR="00F95A7F" w:rsidRDefault="00F95A7F" w:rsidP="00F95A7F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F95A7F" w:rsidSect="00AE6584">
          <w:headerReference w:type="default" r:id="rId9"/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  <w:r w:rsidRPr="00FF75ED">
        <w:rPr>
          <w:rFonts w:asciiTheme="minorHAnsi" w:hAnsiTheme="minorHAnsi"/>
          <w:sz w:val="24"/>
          <w:szCs w:val="24"/>
        </w:rPr>
        <w:t xml:space="preserve">zdobyłem/łam </w:t>
      </w:r>
      <w:r>
        <w:rPr>
          <w:rFonts w:asciiTheme="minorHAnsi" w:hAnsiTheme="minorHAnsi"/>
          <w:sz w:val="24"/>
          <w:szCs w:val="24"/>
        </w:rPr>
        <w:t>u</w:t>
      </w:r>
      <w:r w:rsidRPr="00F95A7F">
        <w:rPr>
          <w:rFonts w:asciiTheme="minorHAnsi" w:hAnsiTheme="minorHAnsi"/>
          <w:sz w:val="24"/>
          <w:szCs w:val="24"/>
        </w:rPr>
        <w:t>miejętność projektowania i prototypowania interfejsów graficznych na poziomie zaawansowanym zgodnych ze współczesnymi standardami przeglądarek internetowych i systemów operacyjnych iOS i Windows</w:t>
      </w:r>
      <w:r w:rsidRPr="00FF75ED">
        <w:rPr>
          <w:rFonts w:asciiTheme="minorHAnsi" w:hAnsiTheme="minorHAnsi"/>
          <w:sz w:val="24"/>
          <w:szCs w:val="24"/>
        </w:rPr>
        <w:t xml:space="preserve"> </w:t>
      </w:r>
      <w:r w:rsidRPr="00FF75ED">
        <w:rPr>
          <w:rFonts w:asciiTheme="minorHAnsi" w:hAnsiTheme="minorHAnsi"/>
          <w:sz w:val="24"/>
          <w:szCs w:val="24"/>
        </w:rPr>
        <w:t>w czasie</w:t>
      </w:r>
      <w:r>
        <w:rPr>
          <w:rFonts w:asciiTheme="minorHAnsi" w:hAnsiTheme="minorHAnsi"/>
          <w:sz w:val="24"/>
          <w:szCs w:val="24"/>
        </w:rPr>
        <w:t>:</w:t>
      </w:r>
      <w:r>
        <w:rPr>
          <w:rFonts w:asciiTheme="minorHAnsi" w:hAnsiTheme="minorHAnsi"/>
          <w:sz w:val="24"/>
          <w:szCs w:val="24"/>
        </w:rPr>
        <w:t>*</w:t>
      </w:r>
    </w:p>
    <w:p w14:paraId="29D3A2B4" w14:textId="77777777" w:rsidR="00F95A7F" w:rsidRPr="00502AE1" w:rsidRDefault="00F95A7F" w:rsidP="00F95A7F">
      <w:pPr>
        <w:jc w:val="both"/>
        <w:rPr>
          <w:rFonts w:asciiTheme="minorHAnsi" w:hAnsiTheme="minorHAnsi"/>
        </w:rPr>
        <w:sectPr w:rsidR="00F95A7F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3715A07E" w14:textId="77777777" w:rsidR="00F95A7F" w:rsidRDefault="00F95A7F" w:rsidP="00F95A7F">
      <w:pPr>
        <w:pStyle w:val="Akapitzlist"/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53BAD817" w14:textId="77777777" w:rsidR="00F95A7F" w:rsidRPr="008A0865" w:rsidRDefault="00F95A7F" w:rsidP="00F95A7F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4200CDC9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3E37349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37CA7423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CD63A87" w14:textId="77777777" w:rsidR="00F95A7F" w:rsidRPr="000C5AF7" w:rsidRDefault="00F95A7F" w:rsidP="00F95A7F">
      <w:pPr>
        <w:pStyle w:val="Akapitzlist"/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719048BF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743C365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…………………………….</w:t>
      </w:r>
    </w:p>
    <w:p w14:paraId="0DABC4D9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1AB736E" w14:textId="77777777" w:rsidR="00F95A7F" w:rsidRDefault="00F95A7F" w:rsidP="00F95A7F">
      <w:pPr>
        <w:pStyle w:val="Akapitzlist"/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7977F815" w14:textId="77777777" w:rsidR="00F95A7F" w:rsidRDefault="00F95A7F" w:rsidP="00F95A7F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58FFE9D0" w14:textId="77777777" w:rsidR="00F95A7F" w:rsidRDefault="00F95A7F" w:rsidP="00F95A7F">
      <w:pPr>
        <w:jc w:val="both"/>
        <w:rPr>
          <w:rFonts w:asciiTheme="minorHAnsi" w:hAnsiTheme="minorHAnsi"/>
          <w:sz w:val="24"/>
          <w:szCs w:val="24"/>
        </w:rPr>
      </w:pPr>
    </w:p>
    <w:p w14:paraId="5CBD9C94" w14:textId="0827B73A" w:rsidR="00F95A7F" w:rsidRDefault="00F95A7F" w:rsidP="00F95A7F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F95A7F" w:rsidSect="00F95A7F">
          <w:headerReference w:type="default" r:id="rId10"/>
          <w:type w:val="continuous"/>
          <w:pgSz w:w="11906" w:h="16838"/>
          <w:pgMar w:top="1135" w:right="1416" w:bottom="709" w:left="1417" w:header="708" w:footer="708" w:gutter="0"/>
          <w:cols w:space="708"/>
          <w:docGrid w:linePitch="360"/>
        </w:sectPr>
      </w:pPr>
      <w:r w:rsidRPr="00FF75ED">
        <w:rPr>
          <w:rFonts w:asciiTheme="minorHAnsi" w:hAnsiTheme="minorHAnsi"/>
          <w:sz w:val="24"/>
          <w:szCs w:val="24"/>
        </w:rPr>
        <w:t xml:space="preserve">zdobyłem/łam </w:t>
      </w:r>
      <w:r>
        <w:rPr>
          <w:rFonts w:asciiTheme="minorHAnsi" w:hAnsiTheme="minorHAnsi"/>
          <w:sz w:val="24"/>
          <w:szCs w:val="24"/>
        </w:rPr>
        <w:t>u</w:t>
      </w:r>
      <w:r w:rsidRPr="00F95A7F">
        <w:rPr>
          <w:rFonts w:asciiTheme="minorHAnsi" w:hAnsiTheme="minorHAnsi"/>
          <w:sz w:val="24"/>
          <w:szCs w:val="24"/>
        </w:rPr>
        <w:t xml:space="preserve">miejętność korzystania z wirtualnych źródeł </w:t>
      </w:r>
      <w:proofErr w:type="spellStart"/>
      <w:r w:rsidRPr="00F95A7F">
        <w:rPr>
          <w:rFonts w:asciiTheme="minorHAnsi" w:hAnsiTheme="minorHAnsi"/>
          <w:sz w:val="24"/>
          <w:szCs w:val="24"/>
        </w:rPr>
        <w:t>przesyłu</w:t>
      </w:r>
      <w:proofErr w:type="spellEnd"/>
      <w:r w:rsidRPr="00F95A7F">
        <w:rPr>
          <w:rFonts w:asciiTheme="minorHAnsi" w:hAnsiTheme="minorHAnsi"/>
          <w:sz w:val="24"/>
          <w:szCs w:val="24"/>
        </w:rPr>
        <w:t xml:space="preserve"> i chmury przechowywania danych</w:t>
      </w:r>
      <w:r w:rsidRPr="00FF75ED">
        <w:rPr>
          <w:rFonts w:asciiTheme="minorHAnsi" w:hAnsiTheme="minorHAnsi"/>
          <w:sz w:val="24"/>
          <w:szCs w:val="24"/>
        </w:rPr>
        <w:t xml:space="preserve"> </w:t>
      </w:r>
      <w:r w:rsidRPr="00FF75ED">
        <w:rPr>
          <w:rFonts w:asciiTheme="minorHAnsi" w:hAnsiTheme="minorHAnsi"/>
          <w:sz w:val="24"/>
          <w:szCs w:val="24"/>
        </w:rPr>
        <w:t>w czasie</w:t>
      </w:r>
      <w:r>
        <w:rPr>
          <w:rFonts w:asciiTheme="minorHAnsi" w:hAnsiTheme="minorHAnsi"/>
          <w:sz w:val="24"/>
          <w:szCs w:val="24"/>
        </w:rPr>
        <w:t>:</w:t>
      </w:r>
      <w:r>
        <w:rPr>
          <w:rFonts w:asciiTheme="minorHAnsi" w:hAnsiTheme="minorHAnsi"/>
          <w:sz w:val="24"/>
          <w:szCs w:val="24"/>
        </w:rPr>
        <w:t>*</w:t>
      </w:r>
    </w:p>
    <w:p w14:paraId="712CD0E6" w14:textId="77777777" w:rsidR="00F95A7F" w:rsidRPr="00502AE1" w:rsidRDefault="00F95A7F" w:rsidP="00F95A7F">
      <w:pPr>
        <w:jc w:val="both"/>
        <w:rPr>
          <w:rFonts w:asciiTheme="minorHAnsi" w:hAnsiTheme="minorHAnsi"/>
        </w:rPr>
        <w:sectPr w:rsidR="00F95A7F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5F57006A" w14:textId="77777777" w:rsidR="00F95A7F" w:rsidRDefault="00F95A7F" w:rsidP="00F95A7F">
      <w:pPr>
        <w:pStyle w:val="Akapitzlist"/>
        <w:numPr>
          <w:ilvl w:val="0"/>
          <w:numId w:val="18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27B7BBE6" w14:textId="77777777" w:rsidR="00F95A7F" w:rsidRPr="008A0865" w:rsidRDefault="00F95A7F" w:rsidP="00F95A7F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4EB034C7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8E5A868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7D7A901E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1F7D624" w14:textId="77777777" w:rsidR="00F95A7F" w:rsidRPr="000C5AF7" w:rsidRDefault="00F95A7F" w:rsidP="00F95A7F">
      <w:pPr>
        <w:pStyle w:val="Akapitzlist"/>
        <w:numPr>
          <w:ilvl w:val="0"/>
          <w:numId w:val="18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7BDF1E08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9901BE2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…………………………….</w:t>
      </w:r>
    </w:p>
    <w:p w14:paraId="688A740E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22933DD1" w14:textId="77777777" w:rsidR="00F95A7F" w:rsidRDefault="00F95A7F" w:rsidP="00F95A7F">
      <w:pPr>
        <w:pStyle w:val="Akapitzlist"/>
        <w:numPr>
          <w:ilvl w:val="0"/>
          <w:numId w:val="18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05B730A7" w14:textId="77777777" w:rsidR="00F95A7F" w:rsidRDefault="00F95A7F" w:rsidP="00F95A7F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49A32E07" w14:textId="77777777" w:rsidR="00D25F5A" w:rsidRDefault="00D25F5A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688DC740" w14:textId="77777777" w:rsidR="00F95A7F" w:rsidRDefault="00F95A7F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05309966" w14:textId="77777777" w:rsidR="00F95A7F" w:rsidRDefault="00F95A7F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793AA306" w14:textId="148368C3" w:rsidR="005E6E3E" w:rsidRDefault="00A307B3" w:rsidP="00BA00EA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       </w:t>
      </w:r>
      <w:r w:rsidR="005E6E3E">
        <w:rPr>
          <w:rFonts w:ascii="Calibri" w:hAnsi="Calibri" w:cs="Calibri"/>
          <w:b/>
          <w:bCs/>
          <w:sz w:val="24"/>
          <w:szCs w:val="24"/>
        </w:rPr>
        <w:t>………………………………………………..</w:t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  <w:t>……………………………………………..</w:t>
      </w:r>
    </w:p>
    <w:p w14:paraId="7A011E34" w14:textId="62A6286B" w:rsidR="00A709CF" w:rsidRDefault="005E6E3E" w:rsidP="00BA00EA">
      <w:pPr>
        <w:rPr>
          <w:rFonts w:ascii="Calibri" w:hAnsi="Calibri" w:cs="Calibri"/>
        </w:rPr>
      </w:pPr>
      <w:r w:rsidRPr="005E6E3E">
        <w:rPr>
          <w:rFonts w:ascii="Calibri" w:hAnsi="Calibri" w:cs="Calibri"/>
        </w:rPr>
        <w:tab/>
      </w:r>
      <w:r w:rsidR="00A307B3">
        <w:rPr>
          <w:rFonts w:ascii="Calibri" w:hAnsi="Calibri" w:cs="Calibri"/>
        </w:rPr>
        <w:t xml:space="preserve">       </w:t>
      </w:r>
      <w:r w:rsidRPr="005E6E3E">
        <w:rPr>
          <w:rFonts w:ascii="Calibri" w:hAnsi="Calibri" w:cs="Calibri"/>
        </w:rPr>
        <w:t>(miejscowość i data)</w:t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  <w:t>(czytelny podpis)</w:t>
      </w:r>
    </w:p>
    <w:sectPr w:rsidR="00A709CF" w:rsidSect="00502AE1">
      <w:headerReference w:type="default" r:id="rId11"/>
      <w:type w:val="continuous"/>
      <w:pgSz w:w="11906" w:h="16838"/>
      <w:pgMar w:top="1135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AFD54" w14:textId="77777777" w:rsidR="004853C0" w:rsidRDefault="004853C0" w:rsidP="00817A69">
      <w:r>
        <w:separator/>
      </w:r>
    </w:p>
  </w:endnote>
  <w:endnote w:type="continuationSeparator" w:id="0">
    <w:p w14:paraId="549BD867" w14:textId="77777777" w:rsidR="004853C0" w:rsidRDefault="004853C0" w:rsidP="00817A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A8A3B" w14:textId="77777777" w:rsidR="004853C0" w:rsidRDefault="004853C0" w:rsidP="00817A69">
      <w:r>
        <w:separator/>
      </w:r>
    </w:p>
  </w:footnote>
  <w:footnote w:type="continuationSeparator" w:id="0">
    <w:p w14:paraId="1EF1D3D9" w14:textId="77777777" w:rsidR="004853C0" w:rsidRDefault="004853C0" w:rsidP="00817A69">
      <w:r>
        <w:continuationSeparator/>
      </w:r>
    </w:p>
  </w:footnote>
  <w:footnote w:id="1">
    <w:p w14:paraId="1D3FB6FD" w14:textId="77777777" w:rsidR="00244266" w:rsidRDefault="00244266" w:rsidP="00244266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iewłaściwe skreślić</w:t>
      </w:r>
    </w:p>
  </w:footnote>
  <w:footnote w:id="2">
    <w:p w14:paraId="62450932" w14:textId="77777777" w:rsidR="00AE6584" w:rsidRDefault="00AE6584" w:rsidP="00AE6584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iewłaściw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56D16" w14:textId="05A33CC9" w:rsidR="007F7583" w:rsidRDefault="007F758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2D468" w14:textId="77777777" w:rsidR="00F95A7F" w:rsidRDefault="00F95A7F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36F78" w14:textId="77777777" w:rsidR="00F95A7F" w:rsidRDefault="00F95A7F">
    <w:pPr>
      <w:pStyle w:val="Nagwek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B414A" w14:textId="34E60CCE" w:rsidR="00FF75ED" w:rsidRDefault="00FF75E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0388A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D6A5806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E7D160A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08F6C06"/>
    <w:multiLevelType w:val="hybridMultilevel"/>
    <w:tmpl w:val="F080E132"/>
    <w:lvl w:ilvl="0" w:tplc="40488CA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D0A76"/>
    <w:multiLevelType w:val="hybridMultilevel"/>
    <w:tmpl w:val="966E7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391F58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208556D1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0BC782F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28B56D44"/>
    <w:multiLevelType w:val="hybridMultilevel"/>
    <w:tmpl w:val="97A65B92"/>
    <w:lvl w:ilvl="0" w:tplc="C980D890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03060F"/>
    <w:multiLevelType w:val="hybridMultilevel"/>
    <w:tmpl w:val="E8D85F1A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866639A"/>
    <w:multiLevelType w:val="hybridMultilevel"/>
    <w:tmpl w:val="5066CE8A"/>
    <w:lvl w:ilvl="0" w:tplc="1A6C22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2D3AEC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48262A30"/>
    <w:multiLevelType w:val="hybridMultilevel"/>
    <w:tmpl w:val="3C9ED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0B50B7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65675BE5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66CF5D71"/>
    <w:multiLevelType w:val="hybridMultilevel"/>
    <w:tmpl w:val="CE14592A"/>
    <w:lvl w:ilvl="0" w:tplc="5F6E8F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DA2C1A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B4A28E6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365250303">
    <w:abstractNumId w:val="15"/>
  </w:num>
  <w:num w:numId="2" w16cid:durableId="881668201">
    <w:abstractNumId w:val="8"/>
  </w:num>
  <w:num w:numId="3" w16cid:durableId="1619532339">
    <w:abstractNumId w:val="12"/>
  </w:num>
  <w:num w:numId="4" w16cid:durableId="350689266">
    <w:abstractNumId w:val="4"/>
  </w:num>
  <w:num w:numId="5" w16cid:durableId="56588992">
    <w:abstractNumId w:val="9"/>
  </w:num>
  <w:num w:numId="6" w16cid:durableId="653526471">
    <w:abstractNumId w:val="5"/>
  </w:num>
  <w:num w:numId="7" w16cid:durableId="998801324">
    <w:abstractNumId w:val="13"/>
  </w:num>
  <w:num w:numId="8" w16cid:durableId="1658806299">
    <w:abstractNumId w:val="7"/>
  </w:num>
  <w:num w:numId="9" w16cid:durableId="652299734">
    <w:abstractNumId w:val="17"/>
  </w:num>
  <w:num w:numId="10" w16cid:durableId="718015943">
    <w:abstractNumId w:val="11"/>
  </w:num>
  <w:num w:numId="11" w16cid:durableId="1208833625">
    <w:abstractNumId w:val="6"/>
  </w:num>
  <w:num w:numId="12" w16cid:durableId="34427129">
    <w:abstractNumId w:val="3"/>
  </w:num>
  <w:num w:numId="13" w16cid:durableId="1524397807">
    <w:abstractNumId w:val="10"/>
  </w:num>
  <w:num w:numId="14" w16cid:durableId="985203423">
    <w:abstractNumId w:val="0"/>
  </w:num>
  <w:num w:numId="15" w16cid:durableId="828058881">
    <w:abstractNumId w:val="2"/>
  </w:num>
  <w:num w:numId="16" w16cid:durableId="982272647">
    <w:abstractNumId w:val="14"/>
  </w:num>
  <w:num w:numId="17" w16cid:durableId="669024054">
    <w:abstractNumId w:val="1"/>
  </w:num>
  <w:num w:numId="18" w16cid:durableId="1779310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jYwNzY0M7A0sTRV0lEKTi0uzszPAykwqgUA6iDWWywAAAA="/>
  </w:docVars>
  <w:rsids>
    <w:rsidRoot w:val="00817A69"/>
    <w:rsid w:val="00010AD3"/>
    <w:rsid w:val="0006477B"/>
    <w:rsid w:val="00067402"/>
    <w:rsid w:val="0009678A"/>
    <w:rsid w:val="000A6098"/>
    <w:rsid w:val="000C5AF7"/>
    <w:rsid w:val="000F11EC"/>
    <w:rsid w:val="00171A1B"/>
    <w:rsid w:val="0023160C"/>
    <w:rsid w:val="00244266"/>
    <w:rsid w:val="00273101"/>
    <w:rsid w:val="002735CE"/>
    <w:rsid w:val="00292508"/>
    <w:rsid w:val="002F2C5F"/>
    <w:rsid w:val="002F6A5A"/>
    <w:rsid w:val="0031052E"/>
    <w:rsid w:val="00333316"/>
    <w:rsid w:val="00351B61"/>
    <w:rsid w:val="0039430F"/>
    <w:rsid w:val="003D3BD8"/>
    <w:rsid w:val="00403B03"/>
    <w:rsid w:val="004048DF"/>
    <w:rsid w:val="00411205"/>
    <w:rsid w:val="00411F19"/>
    <w:rsid w:val="00415192"/>
    <w:rsid w:val="00424D87"/>
    <w:rsid w:val="004853C0"/>
    <w:rsid w:val="004E02E9"/>
    <w:rsid w:val="00502AE1"/>
    <w:rsid w:val="00524663"/>
    <w:rsid w:val="00574A5B"/>
    <w:rsid w:val="005C29E3"/>
    <w:rsid w:val="005E6E3E"/>
    <w:rsid w:val="005F5121"/>
    <w:rsid w:val="00650BD7"/>
    <w:rsid w:val="006A01EB"/>
    <w:rsid w:val="006A7747"/>
    <w:rsid w:val="006B6C0E"/>
    <w:rsid w:val="00712184"/>
    <w:rsid w:val="00712A8F"/>
    <w:rsid w:val="00746E95"/>
    <w:rsid w:val="007A7457"/>
    <w:rsid w:val="007F7583"/>
    <w:rsid w:val="00817A69"/>
    <w:rsid w:val="00827D46"/>
    <w:rsid w:val="008A0865"/>
    <w:rsid w:val="00902C8C"/>
    <w:rsid w:val="00915173"/>
    <w:rsid w:val="009162D0"/>
    <w:rsid w:val="0093542A"/>
    <w:rsid w:val="009E7091"/>
    <w:rsid w:val="00A13DCD"/>
    <w:rsid w:val="00A307B3"/>
    <w:rsid w:val="00A5065D"/>
    <w:rsid w:val="00A709CF"/>
    <w:rsid w:val="00AC541E"/>
    <w:rsid w:val="00AD640A"/>
    <w:rsid w:val="00AE6584"/>
    <w:rsid w:val="00AF3F57"/>
    <w:rsid w:val="00B433DB"/>
    <w:rsid w:val="00B76585"/>
    <w:rsid w:val="00BA00EA"/>
    <w:rsid w:val="00BC59D8"/>
    <w:rsid w:val="00D234DD"/>
    <w:rsid w:val="00D25F5A"/>
    <w:rsid w:val="00D413DB"/>
    <w:rsid w:val="00D47345"/>
    <w:rsid w:val="00D83217"/>
    <w:rsid w:val="00D85843"/>
    <w:rsid w:val="00DD5800"/>
    <w:rsid w:val="00E66E46"/>
    <w:rsid w:val="00F04225"/>
    <w:rsid w:val="00F70F72"/>
    <w:rsid w:val="00F95A7F"/>
    <w:rsid w:val="00FA6E97"/>
    <w:rsid w:val="00FB63CA"/>
    <w:rsid w:val="00FE7404"/>
    <w:rsid w:val="00FF7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8D3897"/>
  <w15:chartTrackingRefBased/>
  <w15:docId w15:val="{130EFA84-B4B5-4D43-9169-BD05B7AF6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17A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17A69"/>
  </w:style>
  <w:style w:type="paragraph" w:styleId="Stopka">
    <w:name w:val="footer"/>
    <w:basedOn w:val="Normalny"/>
    <w:link w:val="Stopka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17A69"/>
  </w:style>
  <w:style w:type="table" w:styleId="Tabela-Siatka">
    <w:name w:val="Table Grid"/>
    <w:basedOn w:val="Standardowy"/>
    <w:uiPriority w:val="39"/>
    <w:rsid w:val="00D234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902C8C"/>
    <w:pPr>
      <w:ind w:left="720"/>
      <w:contextualSpacing/>
    </w:pPr>
  </w:style>
  <w:style w:type="paragraph" w:styleId="Poprawka">
    <w:name w:val="Revision"/>
    <w:hidden/>
    <w:uiPriority w:val="99"/>
    <w:semiHidden/>
    <w:rsid w:val="009151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162D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162D0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162D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2D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2D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33DB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33D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33DB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A307B3"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2AE1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2A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02AE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D7A4A0-5DB7-4243-8B3F-508396618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6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nowska Anna</dc:creator>
  <cp:keywords/>
  <dc:description/>
  <cp:lastModifiedBy>Czajka Beata</cp:lastModifiedBy>
  <cp:revision>3</cp:revision>
  <dcterms:created xsi:type="dcterms:W3CDTF">2023-07-10T08:12:00Z</dcterms:created>
  <dcterms:modified xsi:type="dcterms:W3CDTF">2023-07-10T08:17:00Z</dcterms:modified>
</cp:coreProperties>
</file>